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'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2762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dcterms:created xsi:type="dcterms:W3CDTF">2016-10-12T17:02:34Z</dcterms:created>
  <dcterms:modified xsi:type="dcterms:W3CDTF">2016-10-12T17:02:34Z</dcterms:modified>
</cp:coreProperties>
</file>